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3C8E" w:rsidRDefault="00B03C8E" w:rsidP="00CE4F66">
      <w:pPr>
        <w:spacing w:line="480" w:lineRule="auto"/>
        <w:rPr>
          <w:rFonts w:ascii="Arial" w:hAnsi="Arial" w:cs="Arial"/>
          <w:b/>
        </w:rPr>
      </w:pPr>
      <w:r w:rsidRPr="001D1395">
        <w:rPr>
          <w:rFonts w:ascii="Arial" w:hAnsi="Arial" w:cs="Arial"/>
          <w:b/>
          <w:i/>
        </w:rPr>
        <w:t>animal</w:t>
      </w:r>
      <w:r>
        <w:rPr>
          <w:rFonts w:ascii="Arial" w:hAnsi="Arial" w:cs="Arial"/>
          <w:b/>
        </w:rPr>
        <w:t xml:space="preserve"> journal</w:t>
      </w:r>
    </w:p>
    <w:p w:rsidR="00CE4F66" w:rsidRPr="00254E28" w:rsidRDefault="00CE4F66" w:rsidP="00CE4F66">
      <w:pPr>
        <w:spacing w:line="480" w:lineRule="auto"/>
        <w:rPr>
          <w:rFonts w:ascii="Arial" w:hAnsi="Arial" w:cs="Arial"/>
          <w:b/>
        </w:rPr>
      </w:pPr>
      <w:r w:rsidRPr="00254E28">
        <w:rPr>
          <w:rFonts w:ascii="Arial" w:hAnsi="Arial" w:cs="Arial"/>
          <w:b/>
        </w:rPr>
        <w:t>Whole-transcriptome profiling of sheep fed with a high iodine-supplemented diet</w:t>
      </w:r>
    </w:p>
    <w:p w:rsidR="00B03C8E" w:rsidRPr="00254E28" w:rsidRDefault="00B03C8E" w:rsidP="00B03C8E">
      <w:pPr>
        <w:spacing w:line="480" w:lineRule="auto"/>
        <w:outlineLvl w:val="0"/>
        <w:rPr>
          <w:rFonts w:ascii="Arial" w:hAnsi="Arial" w:cs="Arial"/>
          <w:lang w:val="it-IT"/>
        </w:rPr>
      </w:pPr>
      <w:r w:rsidRPr="00254E28">
        <w:rPr>
          <w:rFonts w:ascii="Arial" w:hAnsi="Arial" w:cs="Arial"/>
          <w:lang w:val="it-IT"/>
        </w:rPr>
        <w:t>M. Iannaccone</w:t>
      </w:r>
      <w:r w:rsidRPr="00254E28">
        <w:rPr>
          <w:rFonts w:ascii="Arial" w:hAnsi="Arial" w:cs="Arial"/>
          <w:vertAlign w:val="superscript"/>
          <w:lang w:val="it-IT"/>
        </w:rPr>
        <w:t xml:space="preserve"> 1a</w:t>
      </w:r>
      <w:r w:rsidRPr="00254E28">
        <w:rPr>
          <w:rFonts w:ascii="Arial" w:hAnsi="Arial" w:cs="Arial"/>
          <w:lang w:val="it-IT"/>
        </w:rPr>
        <w:t>, R. Elgendy</w:t>
      </w:r>
      <w:r w:rsidRPr="00254E28">
        <w:rPr>
          <w:rFonts w:ascii="Arial" w:hAnsi="Arial" w:cs="Arial"/>
          <w:vertAlign w:val="superscript"/>
          <w:lang w:val="it-IT"/>
        </w:rPr>
        <w:t>2ab</w:t>
      </w:r>
      <w:r w:rsidRPr="00254E28">
        <w:rPr>
          <w:rFonts w:ascii="Arial" w:hAnsi="Arial" w:cs="Arial"/>
          <w:lang w:val="it-IT"/>
        </w:rPr>
        <w:t>, A. Ianni</w:t>
      </w:r>
      <w:r w:rsidRPr="00254E28">
        <w:rPr>
          <w:rFonts w:ascii="Arial" w:hAnsi="Arial" w:cs="Arial"/>
          <w:vertAlign w:val="superscript"/>
          <w:lang w:val="it-IT"/>
        </w:rPr>
        <w:t>1</w:t>
      </w:r>
      <w:r w:rsidRPr="00254E28">
        <w:rPr>
          <w:rFonts w:ascii="Arial" w:hAnsi="Arial" w:cs="Arial"/>
          <w:lang w:val="it-IT"/>
        </w:rPr>
        <w:t>, C. Martino</w:t>
      </w:r>
      <w:r w:rsidRPr="00254E28">
        <w:rPr>
          <w:rFonts w:ascii="Arial" w:hAnsi="Arial" w:cs="Arial"/>
          <w:vertAlign w:val="superscript"/>
          <w:lang w:val="it-IT"/>
        </w:rPr>
        <w:t>3</w:t>
      </w:r>
      <w:r w:rsidRPr="00254E28">
        <w:rPr>
          <w:rFonts w:ascii="Arial" w:hAnsi="Arial" w:cs="Arial"/>
          <w:lang w:val="it-IT"/>
        </w:rPr>
        <w:t>, F. Palazzo</w:t>
      </w:r>
      <w:r w:rsidRPr="00254E28">
        <w:rPr>
          <w:rFonts w:ascii="Arial" w:hAnsi="Arial" w:cs="Arial"/>
          <w:vertAlign w:val="superscript"/>
          <w:lang w:val="it-IT"/>
        </w:rPr>
        <w:t>1</w:t>
      </w:r>
      <w:r w:rsidRPr="00254E28">
        <w:rPr>
          <w:rFonts w:ascii="Arial" w:hAnsi="Arial" w:cs="Arial"/>
          <w:lang w:val="it-IT"/>
        </w:rPr>
        <w:t>, M. Giantin</w:t>
      </w:r>
      <w:r w:rsidRPr="00254E28">
        <w:rPr>
          <w:rFonts w:ascii="Arial" w:hAnsi="Arial" w:cs="Arial"/>
          <w:vertAlign w:val="superscript"/>
          <w:lang w:val="it-IT"/>
        </w:rPr>
        <w:t>2</w:t>
      </w:r>
      <w:r w:rsidRPr="00254E28">
        <w:rPr>
          <w:rFonts w:ascii="Arial" w:hAnsi="Arial" w:cs="Arial"/>
          <w:lang w:val="it-IT"/>
        </w:rPr>
        <w:t>, L. Grotta</w:t>
      </w:r>
      <w:r w:rsidRPr="00254E28">
        <w:rPr>
          <w:rFonts w:ascii="Arial" w:hAnsi="Arial" w:cs="Arial"/>
          <w:vertAlign w:val="superscript"/>
          <w:lang w:val="it-IT"/>
        </w:rPr>
        <w:t>1</w:t>
      </w:r>
      <w:r w:rsidRPr="00254E28">
        <w:rPr>
          <w:rFonts w:ascii="Arial" w:hAnsi="Arial" w:cs="Arial"/>
          <w:lang w:val="it-IT"/>
        </w:rPr>
        <w:t>, M. Dacasto</w:t>
      </w:r>
      <w:r w:rsidRPr="00254E28">
        <w:rPr>
          <w:rFonts w:ascii="Arial" w:hAnsi="Arial" w:cs="Arial"/>
          <w:vertAlign w:val="superscript"/>
          <w:lang w:val="it-IT"/>
        </w:rPr>
        <w:t>2</w:t>
      </w:r>
      <w:r w:rsidRPr="00254E28">
        <w:rPr>
          <w:rFonts w:ascii="Arial" w:hAnsi="Arial" w:cs="Arial"/>
          <w:lang w:val="it-IT"/>
        </w:rPr>
        <w:t>, G. Martino</w:t>
      </w:r>
      <w:r w:rsidRPr="00254E28">
        <w:rPr>
          <w:rFonts w:ascii="Arial" w:hAnsi="Arial" w:cs="Arial"/>
          <w:vertAlign w:val="superscript"/>
          <w:lang w:val="it-IT"/>
        </w:rPr>
        <w:t>1</w:t>
      </w:r>
    </w:p>
    <w:p w:rsidR="00B03C8E" w:rsidRPr="00254E28" w:rsidRDefault="00B03C8E" w:rsidP="00B03C8E">
      <w:pPr>
        <w:spacing w:line="480" w:lineRule="auto"/>
        <w:outlineLvl w:val="0"/>
        <w:rPr>
          <w:rFonts w:ascii="Arial" w:hAnsi="Arial" w:cs="Arial"/>
          <w:vertAlign w:val="superscript"/>
          <w:lang w:val="it-IT"/>
        </w:rPr>
      </w:pPr>
    </w:p>
    <w:p w:rsidR="00B03C8E" w:rsidRPr="00254E28" w:rsidRDefault="00B03C8E" w:rsidP="00B03C8E">
      <w:pPr>
        <w:pStyle w:val="Textebrut"/>
        <w:spacing w:line="480" w:lineRule="auto"/>
        <w:rPr>
          <w:rFonts w:ascii="Arial" w:hAnsi="Arial" w:cs="Arial"/>
        </w:rPr>
      </w:pPr>
      <w:r w:rsidRPr="00254E28">
        <w:rPr>
          <w:rFonts w:ascii="Arial" w:hAnsi="Arial" w:cs="Arial"/>
          <w:i/>
          <w:iCs/>
          <w:sz w:val="24"/>
          <w:szCs w:val="24"/>
          <w:vertAlign w:val="superscript"/>
        </w:rPr>
        <w:t>1</w:t>
      </w:r>
      <w:r w:rsidRPr="00254E28">
        <w:rPr>
          <w:rFonts w:ascii="Arial" w:hAnsi="Arial" w:cs="Arial"/>
          <w:i/>
          <w:iCs/>
          <w:sz w:val="24"/>
          <w:szCs w:val="24"/>
        </w:rPr>
        <w:t>Faculty of Bioscience and Technology for Food, Agriculture, and Environment, University of Teramo, Via R. Balzarini 1, 64100 Teramo, Italy</w:t>
      </w:r>
      <w:r w:rsidRPr="00254E28">
        <w:rPr>
          <w:rFonts w:ascii="Arial" w:hAnsi="Arial" w:cs="Arial"/>
        </w:rPr>
        <w:t xml:space="preserve"> </w:t>
      </w:r>
    </w:p>
    <w:p w:rsidR="00B03C8E" w:rsidRPr="00254E28" w:rsidRDefault="00B03C8E" w:rsidP="00B03C8E">
      <w:pPr>
        <w:pStyle w:val="Textebrut"/>
        <w:spacing w:line="480" w:lineRule="auto"/>
        <w:rPr>
          <w:rFonts w:ascii="Arial" w:hAnsi="Arial" w:cs="Arial"/>
        </w:rPr>
      </w:pPr>
      <w:r w:rsidRPr="00254E28">
        <w:rPr>
          <w:rFonts w:ascii="Arial" w:hAnsi="Arial" w:cs="Arial"/>
          <w:i/>
          <w:noProof/>
          <w:sz w:val="24"/>
          <w:szCs w:val="24"/>
          <w:vertAlign w:val="superscript"/>
        </w:rPr>
        <w:t>2</w:t>
      </w:r>
      <w:r w:rsidRPr="00254E28">
        <w:rPr>
          <w:rFonts w:ascii="Arial" w:hAnsi="Arial" w:cs="Arial"/>
          <w:i/>
          <w:iCs/>
          <w:sz w:val="24"/>
          <w:szCs w:val="24"/>
        </w:rPr>
        <w:t>Department of Comparative Biomedicine and Food Science, University of Padua, Viale dell’Università 16, Legnaro (PD) 35020, Italy</w:t>
      </w:r>
    </w:p>
    <w:p w:rsidR="00B03C8E" w:rsidRPr="00254E28" w:rsidRDefault="00B03C8E" w:rsidP="00B03C8E">
      <w:pPr>
        <w:pStyle w:val="Textebrut"/>
        <w:spacing w:line="480" w:lineRule="auto"/>
        <w:rPr>
          <w:rFonts w:ascii="Arial" w:hAnsi="Arial" w:cs="Arial"/>
          <w:i/>
          <w:iCs/>
          <w:sz w:val="24"/>
          <w:szCs w:val="24"/>
        </w:rPr>
      </w:pPr>
      <w:r w:rsidRPr="00254E28">
        <w:rPr>
          <w:rFonts w:ascii="Arial" w:hAnsi="Arial" w:cs="Arial"/>
          <w:i/>
          <w:noProof/>
          <w:sz w:val="24"/>
          <w:szCs w:val="24"/>
          <w:vertAlign w:val="superscript"/>
        </w:rPr>
        <w:t>3</w:t>
      </w:r>
      <w:r w:rsidRPr="00254E28">
        <w:rPr>
          <w:rFonts w:ascii="Arial" w:hAnsi="Arial" w:cs="Arial"/>
          <w:i/>
          <w:iCs/>
          <w:sz w:val="24"/>
          <w:szCs w:val="24"/>
        </w:rPr>
        <w:t>Department of Veterinary Medicine, University of Perugia, Via S. Costanzo 4, 06126 Perugia, Italy</w:t>
      </w:r>
    </w:p>
    <w:p w:rsidR="00B03C8E" w:rsidRPr="00254E28" w:rsidRDefault="00B03C8E" w:rsidP="00B03C8E">
      <w:pPr>
        <w:spacing w:line="480" w:lineRule="auto"/>
        <w:rPr>
          <w:rFonts w:ascii="Arial" w:hAnsi="Arial" w:cs="Arial"/>
        </w:rPr>
      </w:pPr>
      <w:r w:rsidRPr="00254E28">
        <w:rPr>
          <w:rFonts w:ascii="Arial" w:hAnsi="Arial" w:cs="Arial"/>
          <w:vertAlign w:val="superscript"/>
        </w:rPr>
        <w:t xml:space="preserve">a </w:t>
      </w:r>
      <w:r w:rsidRPr="00254E28">
        <w:rPr>
          <w:rFonts w:ascii="Arial" w:hAnsi="Arial" w:cs="Arial"/>
        </w:rPr>
        <w:t>These authors contributed equally to this work</w:t>
      </w:r>
    </w:p>
    <w:p w:rsidR="00B03C8E" w:rsidRPr="00254E28" w:rsidRDefault="00B03C8E" w:rsidP="00B03C8E">
      <w:pPr>
        <w:pStyle w:val="Textebrut"/>
        <w:spacing w:line="480" w:lineRule="auto"/>
        <w:rPr>
          <w:rFonts w:ascii="Arial" w:hAnsi="Arial" w:cs="Arial"/>
          <w:i/>
          <w:iCs/>
          <w:sz w:val="24"/>
          <w:szCs w:val="24"/>
        </w:rPr>
      </w:pPr>
      <w:r w:rsidRPr="00254E28">
        <w:rPr>
          <w:rFonts w:ascii="Arial" w:hAnsi="Arial" w:cs="Arial"/>
          <w:iCs/>
          <w:sz w:val="24"/>
          <w:szCs w:val="24"/>
          <w:vertAlign w:val="superscript"/>
        </w:rPr>
        <w:t>b</w:t>
      </w:r>
      <w:r w:rsidRPr="00254E28">
        <w:rPr>
          <w:rFonts w:ascii="Arial" w:hAnsi="Arial" w:cs="Arial"/>
          <w:iCs/>
          <w:sz w:val="24"/>
          <w:szCs w:val="24"/>
        </w:rPr>
        <w:t>Present address</w:t>
      </w:r>
      <w:r w:rsidRPr="00254E28">
        <w:rPr>
          <w:rFonts w:ascii="Arial" w:hAnsi="Arial" w:cs="Arial"/>
          <w:i/>
          <w:iCs/>
          <w:sz w:val="24"/>
          <w:szCs w:val="24"/>
        </w:rPr>
        <w:t>: Department of Immunology, Genetics and Pathology, Uppsala University, 75185 Uppsala, Sweden</w:t>
      </w:r>
    </w:p>
    <w:p w:rsidR="00B03C8E" w:rsidRPr="00254E28" w:rsidRDefault="00B03C8E" w:rsidP="00B03C8E">
      <w:pPr>
        <w:spacing w:line="480" w:lineRule="auto"/>
        <w:rPr>
          <w:rFonts w:ascii="Arial" w:hAnsi="Arial" w:cs="Arial"/>
        </w:rPr>
      </w:pPr>
      <w:r w:rsidRPr="00254E28">
        <w:rPr>
          <w:rFonts w:ascii="Arial" w:hAnsi="Arial" w:cs="Arial"/>
          <w:b/>
        </w:rPr>
        <w:t>Short title:</w:t>
      </w:r>
      <w:r w:rsidRPr="00254E28">
        <w:rPr>
          <w:rFonts w:ascii="Arial" w:hAnsi="Arial" w:cs="Arial"/>
        </w:rPr>
        <w:t xml:space="preserve"> Iodine effects on gene expression in sheep</w:t>
      </w:r>
    </w:p>
    <w:p w:rsidR="004000A3" w:rsidRDefault="004000A3" w:rsidP="00CE4F66">
      <w:pPr>
        <w:spacing w:line="480" w:lineRule="auto"/>
        <w:outlineLvl w:val="0"/>
        <w:rPr>
          <w:rFonts w:ascii="Arial" w:hAnsi="Arial" w:cs="Arial"/>
          <w:vertAlign w:val="superscript"/>
        </w:rPr>
        <w:sectPr w:rsidR="004000A3" w:rsidSect="00935654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tbl>
      <w:tblPr>
        <w:tblW w:w="13140" w:type="dxa"/>
        <w:tblInd w:w="5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5"/>
        <w:gridCol w:w="2652"/>
        <w:gridCol w:w="1245"/>
        <w:gridCol w:w="804"/>
        <w:gridCol w:w="2283"/>
        <w:gridCol w:w="2318"/>
        <w:gridCol w:w="2318"/>
        <w:gridCol w:w="1144"/>
      </w:tblGrid>
      <w:tr w:rsidR="004000A3" w:rsidRPr="004000A3" w:rsidTr="004000A3">
        <w:trPr>
          <w:trHeight w:val="600"/>
        </w:trPr>
        <w:tc>
          <w:tcPr>
            <w:tcW w:w="1314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4000A3" w:rsidRPr="001D1395" w:rsidRDefault="004000A3" w:rsidP="004000A3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lang w:eastAsia="it-IT"/>
              </w:rPr>
            </w:pPr>
            <w:r w:rsidRPr="001D1395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eastAsia="it-IT"/>
              </w:rPr>
              <w:lastRenderedPageBreak/>
              <w:t>Supplementary table 1: Differentially Expressed genes (DEGs) in lactating ewes after - compared with before -  40-days iodine (I)-supplementation (T40 vs T0)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it-IT" w:eastAsia="it-IT"/>
              </w:rPr>
              <w:t>#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b/>
                <w:bCs/>
                <w:lang w:val="it-IT" w:eastAsia="it-IT"/>
              </w:rPr>
            </w:pPr>
            <w:r w:rsidRPr="004000A3">
              <w:rPr>
                <w:rFonts w:ascii="Calibri" w:eastAsia="Times New Roman" w:hAnsi="Calibri"/>
                <w:b/>
                <w:bCs/>
                <w:sz w:val="22"/>
                <w:szCs w:val="22"/>
                <w:lang w:val="it-IT" w:eastAsia="it-IT"/>
              </w:rPr>
              <w:t>Probe ID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b/>
                <w:bCs/>
                <w:lang w:val="it-IT" w:eastAsia="it-IT"/>
              </w:rPr>
            </w:pPr>
            <w:r w:rsidRPr="004000A3">
              <w:rPr>
                <w:rFonts w:ascii="Calibri" w:eastAsia="Times New Roman" w:hAnsi="Calibri"/>
                <w:b/>
                <w:bCs/>
                <w:sz w:val="22"/>
                <w:szCs w:val="22"/>
                <w:lang w:val="it-IT" w:eastAsia="it-IT"/>
              </w:rPr>
              <w:t>Fold Change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b/>
                <w:bCs/>
                <w:lang w:val="it-IT" w:eastAsia="it-IT"/>
              </w:rPr>
            </w:pPr>
            <w:r w:rsidRPr="004000A3">
              <w:rPr>
                <w:rFonts w:ascii="Calibri" w:eastAsia="Times New Roman" w:hAnsi="Calibri"/>
                <w:b/>
                <w:bCs/>
                <w:sz w:val="22"/>
                <w:szCs w:val="22"/>
                <w:lang w:val="it-IT" w:eastAsia="it-IT"/>
              </w:rPr>
              <w:t>FDR (%)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it-IT" w:eastAsia="it-IT"/>
              </w:rPr>
              <w:t>Ensembl Transcript ID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it-IT" w:eastAsia="it-IT"/>
              </w:rPr>
              <w:t>Ensembl Gene ID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it-IT" w:eastAsia="it-IT"/>
              </w:rPr>
              <w:t>Gene Nam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it-IT" w:eastAsia="it-IT"/>
              </w:rPr>
              <w:t>Entrez ID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397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9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712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55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DSG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5499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534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308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118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LEKHD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895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975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23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59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59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571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148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0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7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KCNC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250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144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5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6orf1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611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164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12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81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81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697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357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28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AO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207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42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67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MEM25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276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69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33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BRINP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871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42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33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81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BPIFB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712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408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717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59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LY6G5C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693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72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61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LMX1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655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9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62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10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10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76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9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193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80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80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666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6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57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48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48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463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54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53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GHRL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244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52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18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Xorf2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090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468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65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21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219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328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204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24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24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843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430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96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DK1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131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0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31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OMYHCS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4299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262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70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9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UC19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643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837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68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SAP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907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464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25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DRD1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701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806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28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14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ZSCAN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808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8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16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16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YADML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291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71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89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8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HHIPL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lastRenderedPageBreak/>
              <w:t>2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559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6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03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98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CSK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461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6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63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18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18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068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6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53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68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68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565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132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6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03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31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GSTM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003766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530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6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88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84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OR2W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733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725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6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88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77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8orf8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975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6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23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59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59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6294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695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72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62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OR5F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736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463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272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85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DUSP1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117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588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59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RYM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228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946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09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46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KIF3C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006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531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06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11orf1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687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368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15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75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75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509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71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241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223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223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10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211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96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96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560610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307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93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14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YCL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139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61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3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31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LOX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411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37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94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TRNL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346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213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32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INO8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206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915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974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894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KCNN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8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06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06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LEKHG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763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6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07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94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94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5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03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5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55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51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T3GAL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2269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5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323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182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87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OR10W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5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755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385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55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55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136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5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367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97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41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OL12A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980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5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901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77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58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LANA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620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5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121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79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92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92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5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861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440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04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FSD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454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516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773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10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HF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866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5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574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294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271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EX3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461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lastRenderedPageBreak/>
              <w:t>5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866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950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87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DUPD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82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52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00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GFR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982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519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94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GABRA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7759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491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286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98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989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424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34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35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ST1R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999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17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35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35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872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64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34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32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RFBP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149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94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05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05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676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63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53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NS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332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586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807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42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MEM9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626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46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95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95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290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166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71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XRRA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713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205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41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66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IL17REL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794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22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09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09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314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97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17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T8SIA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732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557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11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63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HRH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755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03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91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AML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547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06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58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ZFP5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974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856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944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867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EX2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727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97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4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43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335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7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823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37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2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DMRT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636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325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00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00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561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378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229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47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IRS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229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355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198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02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02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777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64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44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9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LY6G6C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864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359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10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71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KERA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271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418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31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32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MRK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460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153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14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41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IGFBP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776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923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67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RAB2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471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57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57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RAIP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668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77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143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33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OR6B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715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lastRenderedPageBreak/>
              <w:t>9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150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12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40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RAPGEF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978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9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428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45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02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ETO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480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9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827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422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88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APK1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066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9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224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131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40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40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9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526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86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82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LC6A1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963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9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686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859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88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KP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9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605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26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19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CDC9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030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9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155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15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42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KCNC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481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3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754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94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17orf6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9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599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32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82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LVAP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187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42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33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81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81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864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948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871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TSS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978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08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25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LOX1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368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161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592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43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GAP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689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46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229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212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TC21A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209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536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91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87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FADS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452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266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80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LN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273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908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46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26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ZNF23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623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827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59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CF2L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085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61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75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HOXA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5606599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482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64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6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FAM78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302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542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277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256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CM2L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749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383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52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FGFR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066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781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16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03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FSD9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918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86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66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ITIH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479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765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898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826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CN2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310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94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15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TPR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176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143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91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03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LC38A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348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735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902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47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JUP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948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1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443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735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76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76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2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573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19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70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EGF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lastRenderedPageBreak/>
              <w:t>12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000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18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35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35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2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700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865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95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95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2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19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24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70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RYR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2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129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576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28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DC42BP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2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21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166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54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GF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4324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2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035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54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87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RIPPLY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2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84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147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37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DHCR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2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881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976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15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SPAN1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2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089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63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77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77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13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111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03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GCFC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7834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938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05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4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CNF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617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32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25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25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513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89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42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OX1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298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169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75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PDEF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159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6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17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44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NS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66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6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87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81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81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383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13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15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FE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640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115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95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23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LC30A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3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773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90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829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OL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941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516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81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78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LC17A9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0694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356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09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70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70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00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53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50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RNF2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957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563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974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894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8949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291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76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40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AP2K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189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24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9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OSBPL1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136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06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33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IFT17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868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844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433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96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OTCH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538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01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54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NFAIP8L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127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4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085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571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43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43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5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500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764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02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FXYD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5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70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38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36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LLGL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lastRenderedPageBreak/>
              <w:t>15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931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01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39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GRAPL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060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5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539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02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54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KCNK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5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804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410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78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78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5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482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6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62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62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5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307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66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12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ZNF65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207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5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04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13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63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63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5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144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01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71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KIAA146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659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5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72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191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78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78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402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23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25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HAPLN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276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697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356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28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28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577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64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47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47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174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107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17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RHOBTB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380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703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47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47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881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545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96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91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RHGEF39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5939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857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964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04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KNDC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175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26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52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52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840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955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96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96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595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6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43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227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211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211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66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45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93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93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100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579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50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50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918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976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896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DKK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363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7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69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62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7309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016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45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77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RAF3IP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853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35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223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207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OX1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683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75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23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CVR1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383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292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185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07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PNE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0909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115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77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90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LAMP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745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7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154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589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39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EDD4L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274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8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95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60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07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YLPF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027071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8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844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48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31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HST1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083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8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945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08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45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BTB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383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lastRenderedPageBreak/>
              <w:t>18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895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98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22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ZC3H7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066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8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921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1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997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34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ZZEF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146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8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111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75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87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HPDL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9084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8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458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61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17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DSN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8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047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4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57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USP2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954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8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017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45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78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LOXE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169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8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616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32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25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APN1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923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9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472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33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ERAC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8234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582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24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75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1orf10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042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531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88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88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602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35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84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V2C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041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132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595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65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LCA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532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241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141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48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ASKIN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002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8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511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69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TECPR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4602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62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18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ITGA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44314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929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00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838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ARD3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382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9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02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206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9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DUSP1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688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881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25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OL7A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453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7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267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80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MP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943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152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95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07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KX3-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3199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356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218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37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IGZ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6990119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93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58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05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BEND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309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67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13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WFDC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1824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708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79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69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69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926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926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90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69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69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80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94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87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KIFC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334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0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569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799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34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EP7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177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1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069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071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903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4GAL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1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343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194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96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GPAM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097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1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316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88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5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52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1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02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54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51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LRFN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lastRenderedPageBreak/>
              <w:t>21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922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6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471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32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LOVL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8274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1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777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923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67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67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3134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1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697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356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29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RNF12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847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1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159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09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79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79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372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1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715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873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802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RF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250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1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776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416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300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TP8A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580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75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39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39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358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2219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2038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BDH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411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479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4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62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60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XOC6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117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200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611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561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ACP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701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8048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936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80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780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107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73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86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IFRD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980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08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25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ZNF512B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833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30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221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205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TPN9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5855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82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197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83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ANX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8394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2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528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3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796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50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65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79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93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87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RKCG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261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2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150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057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WFDC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292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120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589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60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IGFBP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407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209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94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10orf7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730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76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5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14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33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MDM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6759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623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2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826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59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6orf5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161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711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7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363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35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DKK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858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080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59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73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PHF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363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67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189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76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LURP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684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3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535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080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075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383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596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21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15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CDC16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8991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653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4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334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08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08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2766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7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69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533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OPLAH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041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531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87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KX2-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1247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082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993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SYNGAP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7886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lastRenderedPageBreak/>
              <w:t>245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59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185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172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ZNF17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9780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6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4523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9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741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680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WDR96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483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7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664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3396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13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313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04263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8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474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1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8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59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581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19orf6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9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745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398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286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IGFBP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50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3152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C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2</w:t>
            </w:r>
            <w:r w:rsidR="00105C8C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C00000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3</w:t>
            </w:r>
            <w:r w:rsidR="00105C8C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sz w:val="22"/>
                <w:szCs w:val="22"/>
                <w:lang w:val="it-IT" w:eastAsia="it-IT"/>
              </w:rPr>
              <w:t>2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605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475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APS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3367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51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23921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B05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50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61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12179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1120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APSL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10872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52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6664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B05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49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88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849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7794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WDR6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101120508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53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9720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B05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45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4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496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558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558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3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jc w:val="center"/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254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CUST_10379_PI42997949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B05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00B050"/>
                <w:sz w:val="22"/>
                <w:szCs w:val="22"/>
                <w:lang w:val="it-IT" w:eastAsia="it-IT"/>
              </w:rPr>
              <w:t>41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0</w:t>
            </w:r>
            <w:r w:rsidR="00105C8C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.</w:t>
            </w: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00</w:t>
            </w:r>
          </w:p>
        </w:tc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T00000005293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85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ENSOARG00000004857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color w:val="000000"/>
                <w:sz w:val="22"/>
                <w:szCs w:val="22"/>
                <w:lang w:val="it-IT" w:eastAsia="it-IT"/>
              </w:rPr>
              <w:t>N/A</w:t>
            </w:r>
          </w:p>
        </w:tc>
      </w:tr>
      <w:tr w:rsidR="004000A3" w:rsidRPr="004000A3" w:rsidTr="004000A3">
        <w:trPr>
          <w:trHeight w:val="300"/>
        </w:trPr>
        <w:tc>
          <w:tcPr>
            <w:tcW w:w="509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i/>
                <w:iCs/>
                <w:color w:val="000000"/>
                <w:lang w:val="it-IT" w:eastAsia="it-IT"/>
              </w:rPr>
            </w:pPr>
            <w:r w:rsidRPr="004000A3">
              <w:rPr>
                <w:rFonts w:ascii="Calibri" w:eastAsia="Times New Roman" w:hAnsi="Calibri"/>
                <w:i/>
                <w:iCs/>
                <w:color w:val="000000"/>
                <w:sz w:val="22"/>
                <w:szCs w:val="22"/>
                <w:lang w:val="it-IT" w:eastAsia="it-IT"/>
              </w:rPr>
              <w:t>FDR: False discovery rate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</w:p>
        </w:tc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</w:p>
        </w:tc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00A3" w:rsidRPr="004000A3" w:rsidRDefault="004000A3" w:rsidP="004000A3">
            <w:pPr>
              <w:rPr>
                <w:rFonts w:ascii="Calibri" w:eastAsia="Times New Roman" w:hAnsi="Calibri"/>
                <w:color w:val="000000"/>
                <w:lang w:val="it-IT" w:eastAsia="it-IT"/>
              </w:rPr>
            </w:pPr>
          </w:p>
        </w:tc>
      </w:tr>
      <w:tr w:rsidR="004000A3" w:rsidRPr="004000A3" w:rsidTr="004000A3">
        <w:trPr>
          <w:trHeight w:val="300"/>
        </w:trPr>
        <w:tc>
          <w:tcPr>
            <w:tcW w:w="509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00A3" w:rsidRPr="001D1395" w:rsidRDefault="004000A3" w:rsidP="004000A3">
            <w:pPr>
              <w:rPr>
                <w:rFonts w:ascii="Calibri" w:eastAsia="Times New Roman" w:hAnsi="Calibri"/>
                <w:i/>
                <w:iCs/>
                <w:color w:val="000000"/>
                <w:lang w:eastAsia="it-IT"/>
              </w:rPr>
            </w:pPr>
            <w:r w:rsidRPr="001D1395">
              <w:rPr>
                <w:rFonts w:ascii="Calibri" w:eastAsia="Times New Roman" w:hAnsi="Calibri"/>
                <w:i/>
                <w:iCs/>
                <w:color w:val="000000"/>
                <w:sz w:val="22"/>
                <w:szCs w:val="22"/>
                <w:lang w:eastAsia="it-IT"/>
              </w:rPr>
              <w:t>N/A: Not available or not applicable</w:t>
            </w: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00A3" w:rsidRPr="001D1395" w:rsidRDefault="004000A3" w:rsidP="004000A3">
            <w:pPr>
              <w:rPr>
                <w:rFonts w:ascii="Calibri" w:eastAsia="Times New Roman" w:hAnsi="Calibri"/>
                <w:color w:val="000000"/>
                <w:lang w:eastAsia="it-IT"/>
              </w:rPr>
            </w:pPr>
          </w:p>
        </w:tc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00A3" w:rsidRPr="001D1395" w:rsidRDefault="004000A3" w:rsidP="004000A3">
            <w:pPr>
              <w:rPr>
                <w:rFonts w:ascii="Calibri" w:eastAsia="Times New Roman" w:hAnsi="Calibri"/>
                <w:color w:val="000000"/>
                <w:lang w:eastAsia="it-IT"/>
              </w:rPr>
            </w:pPr>
          </w:p>
        </w:tc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00A3" w:rsidRPr="001D1395" w:rsidRDefault="004000A3" w:rsidP="004000A3">
            <w:pPr>
              <w:rPr>
                <w:rFonts w:ascii="Calibri" w:eastAsia="Times New Roman" w:hAnsi="Calibri"/>
                <w:color w:val="000000"/>
                <w:lang w:eastAsia="it-IT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00A3" w:rsidRPr="001D1395" w:rsidRDefault="004000A3" w:rsidP="004000A3">
            <w:pPr>
              <w:rPr>
                <w:rFonts w:ascii="Calibri" w:eastAsia="Times New Roman" w:hAnsi="Calibri"/>
                <w:color w:val="000000"/>
                <w:lang w:eastAsia="it-IT"/>
              </w:rPr>
            </w:pPr>
          </w:p>
        </w:tc>
      </w:tr>
    </w:tbl>
    <w:p w:rsidR="00CE4F66" w:rsidRDefault="00CE4F66" w:rsidP="00CE4F66">
      <w:pPr>
        <w:spacing w:line="480" w:lineRule="auto"/>
        <w:outlineLvl w:val="0"/>
        <w:rPr>
          <w:rFonts w:ascii="Arial" w:hAnsi="Arial" w:cs="Arial"/>
          <w:vertAlign w:val="superscript"/>
        </w:rPr>
      </w:pPr>
    </w:p>
    <w:p w:rsidR="004000A3" w:rsidRDefault="004000A3" w:rsidP="00CE4F66">
      <w:pPr>
        <w:spacing w:line="480" w:lineRule="auto"/>
        <w:outlineLvl w:val="0"/>
        <w:rPr>
          <w:rFonts w:ascii="Arial" w:hAnsi="Arial" w:cs="Arial"/>
          <w:vertAlign w:val="superscript"/>
        </w:rPr>
      </w:pPr>
    </w:p>
    <w:p w:rsidR="004000A3" w:rsidRDefault="004000A3" w:rsidP="00CE4F66">
      <w:pPr>
        <w:spacing w:line="480" w:lineRule="auto"/>
        <w:outlineLvl w:val="0"/>
        <w:rPr>
          <w:rFonts w:ascii="Arial" w:hAnsi="Arial" w:cs="Arial"/>
          <w:vertAlign w:val="superscript"/>
        </w:rPr>
        <w:sectPr w:rsidR="004000A3" w:rsidSect="004000A3">
          <w:pgSz w:w="16838" w:h="11906" w:orient="landscape"/>
          <w:pgMar w:top="1134" w:right="1134" w:bottom="1134" w:left="1417" w:header="708" w:footer="708" w:gutter="0"/>
          <w:cols w:space="708"/>
          <w:docGrid w:linePitch="360"/>
        </w:sectPr>
      </w:pPr>
    </w:p>
    <w:p w:rsidR="004000A3" w:rsidRPr="001D1395" w:rsidRDefault="004000A3" w:rsidP="00CE4F66">
      <w:pPr>
        <w:spacing w:line="480" w:lineRule="auto"/>
        <w:outlineLvl w:val="0"/>
        <w:rPr>
          <w:rFonts w:ascii="Arial" w:hAnsi="Arial" w:cs="Arial"/>
          <w:vertAlign w:val="superscript"/>
        </w:rPr>
      </w:pPr>
    </w:p>
    <w:p w:rsidR="00F910CB" w:rsidRPr="001D1395" w:rsidRDefault="00F910CB" w:rsidP="00F910CB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F910CB" w:rsidRPr="00F910CB" w:rsidRDefault="00F910CB" w:rsidP="00F910CB">
      <w:pPr>
        <w:jc w:val="both"/>
        <w:rPr>
          <w:rFonts w:ascii="Arial" w:hAnsi="Arial" w:cs="Arial"/>
        </w:rPr>
      </w:pPr>
      <w:r w:rsidRPr="00F910CB">
        <w:rPr>
          <w:rFonts w:ascii="Arial" w:hAnsi="Arial" w:cs="Arial"/>
          <w:b/>
          <w:bCs/>
        </w:rPr>
        <w:t xml:space="preserve">Supplementary figure 1. </w:t>
      </w:r>
      <w:r w:rsidR="00B03C8E">
        <w:rPr>
          <w:rFonts w:ascii="Arial" w:hAnsi="Arial" w:cs="Arial"/>
        </w:rPr>
        <w:t>Milk parameters</w:t>
      </w:r>
      <w:r w:rsidRPr="00F910CB">
        <w:rPr>
          <w:rFonts w:ascii="Arial" w:hAnsi="Arial" w:cs="Arial"/>
        </w:rPr>
        <w:t xml:space="preserve"> comparison between control and I supplementation groups</w:t>
      </w:r>
      <w:r w:rsidR="00B03C8E">
        <w:rPr>
          <w:rFonts w:ascii="Arial" w:hAnsi="Arial" w:cs="Arial"/>
        </w:rPr>
        <w:t xml:space="preserve"> in lactating ewes</w:t>
      </w:r>
      <w:r w:rsidRPr="00F910CB">
        <w:rPr>
          <w:rFonts w:ascii="Arial" w:hAnsi="Arial" w:cs="Arial"/>
        </w:rPr>
        <w:t>. Data are shown as mean ± SD and differences have been analyzed using 2-way ANOVA</w:t>
      </w:r>
      <w:bookmarkStart w:id="0" w:name="_GoBack"/>
      <w:r w:rsidRPr="00F910CB">
        <w:rPr>
          <w:rFonts w:ascii="Arial" w:hAnsi="Arial" w:cs="Arial"/>
        </w:rPr>
        <w:t>,</w:t>
      </w:r>
      <w:bookmarkEnd w:id="0"/>
      <w:r w:rsidRPr="00F910CB">
        <w:rPr>
          <w:rFonts w:ascii="Arial" w:hAnsi="Arial" w:cs="Arial"/>
        </w:rPr>
        <w:t xml:space="preserve"> ***P&lt;0.001</w:t>
      </w:r>
    </w:p>
    <w:p w:rsidR="00BF1B97" w:rsidRPr="00F910CB" w:rsidRDefault="00BF1B97" w:rsidP="00BF1B97">
      <w:pPr>
        <w:spacing w:line="480" w:lineRule="auto"/>
        <w:jc w:val="both"/>
        <w:rPr>
          <w:rFonts w:asciiTheme="majorBidi" w:hAnsiTheme="majorBidi" w:cstheme="majorBidi"/>
          <w:strike/>
          <w:noProof/>
          <w:lang w:eastAsia="it-IT"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  <w:b/>
          <w:bCs/>
        </w:rPr>
      </w:pPr>
    </w:p>
    <w:p w:rsidR="00BF1B97" w:rsidRPr="00F910CB" w:rsidRDefault="00105C8C" w:rsidP="00BF1B97">
      <w:pPr>
        <w:spacing w:line="480" w:lineRule="auto"/>
        <w:ind w:firstLine="72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noProof/>
          <w:lang w:val="it-IT" w:eastAsia="it-IT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2" o:spid="_x0000_s1026" type="#_x0000_t75" style="position:absolute;left:0;text-align:left;margin-left:-5.35pt;margin-top:9.7pt;width:484pt;height:399.05pt;z-index:251660288;visibility:visible" fillcolor="#4f81bd">
            <v:imagedata r:id="rId5" o:title=""/>
            <v:shadow color="#eeece1"/>
          </v:shape>
          <o:OLEObject Type="Embed" ProgID="Prism6.Document" ShapeID="Object 2" DrawAspect="Content" ObjectID="_1630155433" r:id="rId6"/>
        </w:object>
      </w: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  <w:b/>
          <w:bCs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  <w:b/>
          <w:bCs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  <w:b/>
          <w:bCs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BF1B97" w:rsidRPr="00F910CB" w:rsidRDefault="00BF1B97" w:rsidP="00BF1B97">
      <w:pPr>
        <w:spacing w:line="480" w:lineRule="auto"/>
        <w:ind w:firstLine="720"/>
        <w:jc w:val="both"/>
        <w:rPr>
          <w:rFonts w:asciiTheme="majorBidi" w:hAnsiTheme="majorBidi" w:cstheme="majorBidi"/>
        </w:rPr>
      </w:pPr>
    </w:p>
    <w:p w:rsidR="00935654" w:rsidRDefault="00935654"/>
    <w:sectPr w:rsidR="00935654" w:rsidSect="004000A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08"/>
  <w:hyphenationZone w:val="283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Y0NDUzMDI0NTE2NjBU0lEKTi0uzszPAykwqgUAePvoaCwAAAA="/>
  </w:docVars>
  <w:rsids>
    <w:rsidRoot w:val="00BF1B97"/>
    <w:rsid w:val="00105C8C"/>
    <w:rsid w:val="001D1395"/>
    <w:rsid w:val="0036627B"/>
    <w:rsid w:val="004000A3"/>
    <w:rsid w:val="00935654"/>
    <w:rsid w:val="00AA6237"/>
    <w:rsid w:val="00B03C8E"/>
    <w:rsid w:val="00BC6BC2"/>
    <w:rsid w:val="00BF1B97"/>
    <w:rsid w:val="00CE4F66"/>
    <w:rsid w:val="00DB4A72"/>
    <w:rsid w:val="00F9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2AAEF9E5-E2A7-417F-B3EF-0124279CA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1B97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B03C8E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03C8E"/>
    <w:rPr>
      <w:rFonts w:ascii="Tahoma" w:eastAsia="Calibri" w:hAnsi="Tahoma" w:cs="Tahoma"/>
      <w:sz w:val="16"/>
      <w:szCs w:val="16"/>
      <w:lang w:val="en-US"/>
    </w:rPr>
  </w:style>
  <w:style w:type="paragraph" w:styleId="Textebrut">
    <w:name w:val="Plain Text"/>
    <w:basedOn w:val="Normal"/>
    <w:link w:val="TextebrutCar"/>
    <w:rsid w:val="00B03C8E"/>
    <w:rPr>
      <w:rFonts w:ascii="Courier New" w:hAnsi="Courier New"/>
      <w:sz w:val="20"/>
      <w:szCs w:val="20"/>
    </w:rPr>
  </w:style>
  <w:style w:type="character" w:customStyle="1" w:styleId="TextebrutCar">
    <w:name w:val="Texte brut Car"/>
    <w:basedOn w:val="Policepardfaut"/>
    <w:link w:val="Textebrut"/>
    <w:rsid w:val="00B03C8E"/>
    <w:rPr>
      <w:rFonts w:ascii="Courier New" w:eastAsia="Calibri" w:hAnsi="Courier New" w:cs="Times New Roman"/>
      <w:sz w:val="20"/>
      <w:szCs w:val="20"/>
      <w:lang w:val="en-US"/>
    </w:rPr>
  </w:style>
  <w:style w:type="character" w:styleId="Lienhypertexte">
    <w:name w:val="Hyperlink"/>
    <w:basedOn w:val="Policepardfaut"/>
    <w:uiPriority w:val="99"/>
    <w:semiHidden/>
    <w:unhideWhenUsed/>
    <w:rsid w:val="004000A3"/>
    <w:rPr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4000A3"/>
    <w:rPr>
      <w:color w:val="800080"/>
      <w:u w:val="single"/>
    </w:rPr>
  </w:style>
  <w:style w:type="paragraph" w:customStyle="1" w:styleId="xl63">
    <w:name w:val="xl63"/>
    <w:basedOn w:val="Normal"/>
    <w:rsid w:val="004000A3"/>
    <w:pPr>
      <w:spacing w:before="100" w:beforeAutospacing="1" w:after="100" w:afterAutospacing="1"/>
      <w:textAlignment w:val="center"/>
    </w:pPr>
    <w:rPr>
      <w:rFonts w:eastAsia="Times New Roman"/>
      <w:lang w:val="it-IT" w:eastAsia="it-IT"/>
    </w:rPr>
  </w:style>
  <w:style w:type="paragraph" w:customStyle="1" w:styleId="xl64">
    <w:name w:val="xl64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lang w:val="it-IT" w:eastAsia="it-IT"/>
    </w:rPr>
  </w:style>
  <w:style w:type="paragraph" w:customStyle="1" w:styleId="xl65">
    <w:name w:val="xl65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lang w:val="it-IT" w:eastAsia="it-IT"/>
    </w:rPr>
  </w:style>
  <w:style w:type="paragraph" w:customStyle="1" w:styleId="xl66">
    <w:name w:val="xl66"/>
    <w:basedOn w:val="Normal"/>
    <w:rsid w:val="004000A3"/>
    <w:pPr>
      <w:spacing w:before="100" w:beforeAutospacing="1" w:after="100" w:afterAutospacing="1"/>
      <w:jc w:val="center"/>
      <w:textAlignment w:val="center"/>
    </w:pPr>
    <w:rPr>
      <w:rFonts w:eastAsia="Times New Roman"/>
      <w:lang w:val="it-IT" w:eastAsia="it-IT"/>
    </w:rPr>
  </w:style>
  <w:style w:type="paragraph" w:customStyle="1" w:styleId="xl67">
    <w:name w:val="xl67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lang w:val="it-IT" w:eastAsia="it-IT"/>
    </w:rPr>
  </w:style>
  <w:style w:type="paragraph" w:customStyle="1" w:styleId="xl68">
    <w:name w:val="xl68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Times New Roman"/>
      <w:lang w:val="it-IT" w:eastAsia="it-IT"/>
    </w:rPr>
  </w:style>
  <w:style w:type="paragraph" w:customStyle="1" w:styleId="xl69">
    <w:name w:val="xl69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Times New Roman"/>
      <w:color w:val="C00000"/>
      <w:lang w:val="it-IT" w:eastAsia="it-IT"/>
    </w:rPr>
  </w:style>
  <w:style w:type="paragraph" w:customStyle="1" w:styleId="xl70">
    <w:name w:val="xl70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Times New Roman"/>
      <w:lang w:val="it-IT" w:eastAsia="it-IT"/>
    </w:rPr>
  </w:style>
  <w:style w:type="paragraph" w:customStyle="1" w:styleId="xl71">
    <w:name w:val="xl71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eastAsia="Times New Roman"/>
      <w:lang w:val="it-IT" w:eastAsia="it-IT"/>
    </w:rPr>
  </w:style>
  <w:style w:type="paragraph" w:customStyle="1" w:styleId="xl72">
    <w:name w:val="xl72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eastAsia="Times New Roman"/>
      <w:lang w:val="it-IT" w:eastAsia="it-IT"/>
    </w:rPr>
  </w:style>
  <w:style w:type="paragraph" w:customStyle="1" w:styleId="xl73">
    <w:name w:val="xl73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lang w:val="it-IT" w:eastAsia="it-IT"/>
    </w:rPr>
  </w:style>
  <w:style w:type="paragraph" w:customStyle="1" w:styleId="xl74">
    <w:name w:val="xl74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textAlignment w:val="center"/>
    </w:pPr>
    <w:rPr>
      <w:rFonts w:eastAsia="Times New Roman"/>
      <w:color w:val="00B050"/>
      <w:lang w:val="it-IT" w:eastAsia="it-IT"/>
    </w:rPr>
  </w:style>
  <w:style w:type="paragraph" w:customStyle="1" w:styleId="xl75">
    <w:name w:val="xl75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textAlignment w:val="center"/>
    </w:pPr>
    <w:rPr>
      <w:rFonts w:eastAsia="Times New Roman"/>
      <w:lang w:val="it-IT" w:eastAsia="it-IT"/>
    </w:rPr>
  </w:style>
  <w:style w:type="paragraph" w:customStyle="1" w:styleId="xl76">
    <w:name w:val="xl76"/>
    <w:basedOn w:val="Normal"/>
    <w:rsid w:val="004000A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textAlignment w:val="center"/>
    </w:pPr>
    <w:rPr>
      <w:rFonts w:eastAsia="Times New Roman"/>
      <w:lang w:val="it-IT" w:eastAsia="it-IT"/>
    </w:rPr>
  </w:style>
  <w:style w:type="paragraph" w:customStyle="1" w:styleId="xl77">
    <w:name w:val="xl77"/>
    <w:basedOn w:val="Normal"/>
    <w:rsid w:val="004000A3"/>
    <w:pPr>
      <w:spacing w:before="100" w:beforeAutospacing="1" w:after="100" w:afterAutospacing="1"/>
      <w:textAlignment w:val="center"/>
    </w:pPr>
    <w:rPr>
      <w:rFonts w:eastAsia="Times New Roman"/>
      <w:i/>
      <w:iCs/>
      <w:lang w:val="it-IT" w:eastAsia="it-IT"/>
    </w:rPr>
  </w:style>
  <w:style w:type="paragraph" w:customStyle="1" w:styleId="xl78">
    <w:name w:val="xl78"/>
    <w:basedOn w:val="Normal"/>
    <w:rsid w:val="004000A3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b/>
      <w:bCs/>
      <w:lang w:val="it-IT" w:eastAsia="it-IT"/>
    </w:rPr>
  </w:style>
  <w:style w:type="paragraph" w:customStyle="1" w:styleId="xl79">
    <w:name w:val="xl79"/>
    <w:basedOn w:val="Normal"/>
    <w:rsid w:val="004000A3"/>
    <w:pPr>
      <w:pBdr>
        <w:top w:val="single" w:sz="4" w:space="0" w:color="auto"/>
      </w:pBdr>
      <w:spacing w:before="100" w:beforeAutospacing="1" w:after="100" w:afterAutospacing="1"/>
      <w:textAlignment w:val="center"/>
    </w:pPr>
    <w:rPr>
      <w:rFonts w:eastAsia="Times New Roman"/>
      <w:i/>
      <w:iCs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62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CCC00-8355-46E0-BF83-B2F4A09B2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3682</Words>
  <Characters>20993</Characters>
  <Application>Microsoft Office Word</Application>
  <DocSecurity>0</DocSecurity>
  <Lines>174</Lines>
  <Paragraphs>4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 iannaccone</dc:creator>
  <cp:lastModifiedBy>ANM</cp:lastModifiedBy>
  <cp:revision>4</cp:revision>
  <dcterms:created xsi:type="dcterms:W3CDTF">2019-09-16T13:54:00Z</dcterms:created>
  <dcterms:modified xsi:type="dcterms:W3CDTF">2019-09-16T14:11:00Z</dcterms:modified>
</cp:coreProperties>
</file>